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39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8099"/>
        <w:gridCol w:w="8191"/>
      </w:tblGrid>
      <w:tr w:rsidR="00E01F23" w:rsidTr="00064163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064163">
        <w:trPr>
          <w:trHeight w:val="296"/>
        </w:trPr>
        <w:tc>
          <w:tcPr>
            <w:tcW w:w="2486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14" w:type="pct"/>
            <w:shd w:val="clear" w:color="auto" w:fill="BFBFBF" w:themeFill="background1" w:themeFillShade="BF"/>
          </w:tcPr>
          <w:p w:rsidR="00E321E1" w:rsidRPr="00E01F23" w:rsidRDefault="00E321E1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AB4A03" w:rsidTr="00064163">
        <w:tc>
          <w:tcPr>
            <w:tcW w:w="2486" w:type="pct"/>
            <w:vAlign w:val="center"/>
          </w:tcPr>
          <w:p w:rsidR="00AB4A03" w:rsidRPr="00E01F23" w:rsidRDefault="00EA5908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>
              <w:rPr>
                <w:sz w:val="28"/>
                <w:szCs w:val="28"/>
              </w:rPr>
              <w:t xml:space="preserve"> used</w:t>
            </w:r>
            <w:r w:rsidR="00AB4A03">
              <w:rPr>
                <w:sz w:val="28"/>
                <w:szCs w:val="28"/>
              </w:rPr>
              <w:t xml:space="preserve"> at the entry point</w:t>
            </w:r>
          </w:p>
        </w:tc>
        <w:tc>
          <w:tcPr>
            <w:tcW w:w="2514" w:type="pct"/>
            <w:vAlign w:val="center"/>
          </w:tcPr>
          <w:p w:rsidR="00AB4A03" w:rsidRPr="00E01F23" w:rsidRDefault="004F7CEC" w:rsidP="00BD449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Button with the label “</w:t>
            </w:r>
            <w:r w:rsidRPr="00BB6FFC">
              <w:rPr>
                <w:i/>
                <w:iCs/>
                <w:color w:val="FF0000"/>
                <w:sz w:val="28"/>
                <w:szCs w:val="28"/>
              </w:rPr>
              <w:t>NUMBER CATEGORIES</w:t>
            </w:r>
            <w:r>
              <w:rPr>
                <w:sz w:val="28"/>
                <w:szCs w:val="28"/>
              </w:rPr>
              <w:t>” is visible</w:t>
            </w:r>
          </w:p>
        </w:tc>
      </w:tr>
      <w:tr w:rsidR="00064163" w:rsidTr="00064163">
        <w:trPr>
          <w:trHeight w:val="1397"/>
        </w:trPr>
        <w:tc>
          <w:tcPr>
            <w:tcW w:w="2486" w:type="pct"/>
            <w:vAlign w:val="center"/>
          </w:tcPr>
          <w:p w:rsidR="00064163" w:rsidRPr="00E01F23" w:rsidRDefault="00064163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14" w:type="pct"/>
            <w:vAlign w:val="center"/>
          </w:tcPr>
          <w:p w:rsidR="00064163" w:rsidRPr="00E01F23" w:rsidRDefault="00BA540E" w:rsidP="00BD449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: Click on a Button with the label “</w:t>
            </w:r>
            <w:r w:rsidRPr="00BB6FFC">
              <w:rPr>
                <w:i/>
                <w:iCs/>
                <w:color w:val="FF0000"/>
                <w:sz w:val="28"/>
                <w:szCs w:val="28"/>
              </w:rPr>
              <w:t>NUMBER CATEGORIES</w:t>
            </w:r>
            <w:r>
              <w:rPr>
                <w:sz w:val="28"/>
                <w:szCs w:val="28"/>
              </w:rPr>
              <w:t>"</w:t>
            </w:r>
          </w:p>
        </w:tc>
      </w:tr>
      <w:tr w:rsidR="00BA540E" w:rsidTr="00064163">
        <w:tc>
          <w:tcPr>
            <w:tcW w:w="2486" w:type="pct"/>
            <w:vAlign w:val="center"/>
          </w:tcPr>
          <w:p w:rsidR="00BA540E" w:rsidRPr="00E01F23" w:rsidRDefault="00EA5908" w:rsidP="00BA540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BA540E" w:rsidRPr="00E01F23">
              <w:rPr>
                <w:sz w:val="28"/>
                <w:szCs w:val="28"/>
              </w:rPr>
              <w:t>racle</w:t>
            </w:r>
            <w:r w:rsidR="00BA540E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BA540E">
              <w:rPr>
                <w:sz w:val="28"/>
                <w:szCs w:val="28"/>
              </w:rPr>
              <w:t>at the exit point</w:t>
            </w:r>
          </w:p>
        </w:tc>
        <w:tc>
          <w:tcPr>
            <w:tcW w:w="2514" w:type="pct"/>
            <w:vAlign w:val="center"/>
          </w:tcPr>
          <w:p w:rsidR="00BA540E" w:rsidRPr="00E01F23" w:rsidRDefault="005C2FFB" w:rsidP="00BA540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visibility of category list = the enable of a textview with the label “</w:t>
            </w:r>
            <w:r w:rsidRPr="005C2FFB">
              <w:rPr>
                <w:i/>
                <w:iCs/>
                <w:color w:val="FF0000"/>
                <w:sz w:val="28"/>
                <w:szCs w:val="28"/>
              </w:rPr>
              <w:t>number categories</w:t>
            </w:r>
            <w:r>
              <w:rPr>
                <w:sz w:val="28"/>
                <w:szCs w:val="28"/>
              </w:rPr>
              <w:t>”</w:t>
            </w:r>
          </w:p>
        </w:tc>
      </w:tr>
      <w:tr w:rsidR="00BA540E" w:rsidTr="00064163">
        <w:tc>
          <w:tcPr>
            <w:tcW w:w="2486" w:type="pct"/>
            <w:shd w:val="clear" w:color="auto" w:fill="BFBFBF" w:themeFill="background1" w:themeFillShade="BF"/>
            <w:vAlign w:val="center"/>
          </w:tcPr>
          <w:p w:rsidR="00BA540E" w:rsidRPr="00E01F23" w:rsidRDefault="00BA540E" w:rsidP="00EA5908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EA5908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>
              <w:rPr>
                <w:b/>
                <w:bCs/>
                <w:noProof/>
                <w:sz w:val="28"/>
                <w:szCs w:val="28"/>
              </w:rPr>
              <w:t>at the entry point</w:t>
            </w:r>
          </w:p>
        </w:tc>
        <w:tc>
          <w:tcPr>
            <w:tcW w:w="2514" w:type="pct"/>
            <w:shd w:val="clear" w:color="auto" w:fill="BFBFBF" w:themeFill="background1" w:themeFillShade="BF"/>
            <w:vAlign w:val="center"/>
          </w:tcPr>
          <w:p w:rsidR="00BA540E" w:rsidRPr="00E01F23" w:rsidRDefault="00BA540E" w:rsidP="00EA5908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</w:t>
            </w:r>
            <w:r w:rsidR="00EA5908">
              <w:rPr>
                <w:b/>
                <w:bCs/>
                <w:noProof/>
                <w:sz w:val="28"/>
                <w:szCs w:val="28"/>
              </w:rPr>
              <w:t xml:space="preserve"> used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t the exit point</w:t>
            </w:r>
          </w:p>
        </w:tc>
      </w:tr>
      <w:tr w:rsidR="00BA540E" w:rsidTr="00064163">
        <w:tc>
          <w:tcPr>
            <w:tcW w:w="2486" w:type="pct"/>
            <w:vAlign w:val="center"/>
          </w:tcPr>
          <w:p w:rsidR="00BA540E" w:rsidRPr="00E01F23" w:rsidRDefault="00BA540E" w:rsidP="00EA5908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EA5908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EA5908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 xml:space="preserve">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BA540E" w:rsidRPr="00E01F23" w:rsidRDefault="00BA540E" w:rsidP="00BA540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BA540E" w:rsidRPr="00E01F23" w:rsidRDefault="00BA540E" w:rsidP="00BA540E">
            <w:pPr>
              <w:rPr>
                <w:sz w:val="28"/>
                <w:szCs w:val="28"/>
              </w:rPr>
            </w:pPr>
          </w:p>
          <w:p w:rsidR="00BA540E" w:rsidRPr="00E01F23" w:rsidRDefault="00BA540E" w:rsidP="00EA5908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GUI </w:t>
            </w:r>
            <w:r w:rsidR="00EA5908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EA5908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BA540E" w:rsidRPr="00E01F23" w:rsidRDefault="00BA540E" w:rsidP="00BA540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BA540E" w:rsidRPr="00E01F23" w:rsidRDefault="00BA540E" w:rsidP="00BA540E">
            <w:pPr>
              <w:rPr>
                <w:sz w:val="28"/>
                <w:szCs w:val="28"/>
              </w:rPr>
            </w:pPr>
          </w:p>
          <w:p w:rsidR="00BA540E" w:rsidRPr="00E01F23" w:rsidRDefault="00BA540E" w:rsidP="00EA5908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EA5908">
              <w:rPr>
                <w:sz w:val="28"/>
                <w:szCs w:val="28"/>
              </w:rPr>
              <w:t>What is your opinion about the compatibility of the GUI oracle used at the entry point with the target of the test case?</w:t>
            </w:r>
          </w:p>
          <w:p w:rsidR="00BA540E" w:rsidRPr="00E01F23" w:rsidRDefault="00BA540E" w:rsidP="00BA540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BA540E" w:rsidRDefault="00BA540E" w:rsidP="00BA540E">
            <w:pPr>
              <w:rPr>
                <w:sz w:val="28"/>
                <w:szCs w:val="28"/>
              </w:rPr>
            </w:pPr>
          </w:p>
          <w:p w:rsidR="00BA540E" w:rsidRDefault="00EA5908" w:rsidP="00EA590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BA540E">
              <w:rPr>
                <w:sz w:val="28"/>
                <w:szCs w:val="28"/>
              </w:rPr>
              <w:t xml:space="preserve">f you prefer another GUI oracle to replace </w:t>
            </w:r>
            <w:r>
              <w:rPr>
                <w:sz w:val="28"/>
                <w:szCs w:val="28"/>
              </w:rPr>
              <w:t xml:space="preserve">with this </w:t>
            </w:r>
            <w:r w:rsidR="00BA540E">
              <w:rPr>
                <w:sz w:val="28"/>
                <w:szCs w:val="28"/>
              </w:rPr>
              <w:t>GUI oracle, please mention it: ………………………………………………………………………………</w:t>
            </w:r>
          </w:p>
          <w:p w:rsidR="00BA540E" w:rsidRPr="00E01F23" w:rsidRDefault="00BA540E" w:rsidP="00BA540E">
            <w:pPr>
              <w:rPr>
                <w:sz w:val="28"/>
                <w:szCs w:val="28"/>
              </w:rPr>
            </w:pPr>
          </w:p>
        </w:tc>
        <w:tc>
          <w:tcPr>
            <w:tcW w:w="2514" w:type="pct"/>
          </w:tcPr>
          <w:p w:rsidR="00BA540E" w:rsidRPr="00E01F23" w:rsidRDefault="00EA5908" w:rsidP="00EA590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1: Is the </w:t>
            </w:r>
            <w:r w:rsidR="00E77068" w:rsidRPr="00E01F23">
              <w:rPr>
                <w:sz w:val="28"/>
                <w:szCs w:val="28"/>
              </w:rPr>
              <w:t xml:space="preserve">GUI </w:t>
            </w:r>
            <w:r>
              <w:rPr>
                <w:sz w:val="28"/>
                <w:szCs w:val="28"/>
              </w:rPr>
              <w:t xml:space="preserve">oracle used </w:t>
            </w:r>
            <w:r w:rsidR="00E77068">
              <w:rPr>
                <w:sz w:val="28"/>
                <w:szCs w:val="28"/>
              </w:rPr>
              <w:t>at the exit point</w:t>
            </w:r>
            <w:r w:rsidR="00E77068" w:rsidRPr="00E01F23">
              <w:rPr>
                <w:sz w:val="28"/>
                <w:szCs w:val="28"/>
              </w:rPr>
              <w:t xml:space="preserve"> </w:t>
            </w:r>
            <w:r w:rsidR="00BA540E" w:rsidRPr="00E01F23">
              <w:rPr>
                <w:sz w:val="28"/>
                <w:szCs w:val="28"/>
              </w:rPr>
              <w:t>correct?</w:t>
            </w:r>
          </w:p>
          <w:p w:rsidR="00BA540E" w:rsidRPr="00E01F23" w:rsidRDefault="00BA540E" w:rsidP="00BA540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BA540E" w:rsidRPr="00E01F23" w:rsidRDefault="00BA540E" w:rsidP="00BA540E">
            <w:pPr>
              <w:rPr>
                <w:sz w:val="28"/>
                <w:szCs w:val="28"/>
              </w:rPr>
            </w:pPr>
          </w:p>
          <w:p w:rsidR="00BA540E" w:rsidRPr="00E01F23" w:rsidRDefault="00BA540E" w:rsidP="00EA5908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2: Is the </w:t>
            </w:r>
            <w:r w:rsidR="00E77068" w:rsidRPr="00E01F23">
              <w:rPr>
                <w:sz w:val="28"/>
                <w:szCs w:val="28"/>
              </w:rPr>
              <w:t xml:space="preserve">GUI </w:t>
            </w:r>
            <w:r w:rsidR="00E77068">
              <w:rPr>
                <w:sz w:val="28"/>
                <w:szCs w:val="28"/>
              </w:rPr>
              <w:t>O</w:t>
            </w:r>
            <w:r w:rsidR="00E77068" w:rsidRPr="00E01F23">
              <w:rPr>
                <w:sz w:val="28"/>
                <w:szCs w:val="28"/>
              </w:rPr>
              <w:t xml:space="preserve">racle </w:t>
            </w:r>
            <w:r w:rsidR="00EA5908">
              <w:rPr>
                <w:sz w:val="28"/>
                <w:szCs w:val="28"/>
              </w:rPr>
              <w:t xml:space="preserve">used </w:t>
            </w:r>
            <w:r w:rsidR="00E77068">
              <w:rPr>
                <w:sz w:val="28"/>
                <w:szCs w:val="28"/>
              </w:rPr>
              <w:t xml:space="preserve">at the exit point </w:t>
            </w:r>
            <w:r>
              <w:rPr>
                <w:sz w:val="28"/>
                <w:szCs w:val="28"/>
              </w:rPr>
              <w:t>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BA540E" w:rsidRPr="00E01F23" w:rsidRDefault="00BA540E" w:rsidP="00BA540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BA540E" w:rsidRPr="00E01F23" w:rsidRDefault="00BA540E" w:rsidP="00BA540E">
            <w:pPr>
              <w:rPr>
                <w:sz w:val="28"/>
                <w:szCs w:val="28"/>
              </w:rPr>
            </w:pPr>
          </w:p>
          <w:p w:rsidR="00BA540E" w:rsidRPr="00E01F23" w:rsidRDefault="00BA540E" w:rsidP="00EA5908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EA5908">
              <w:rPr>
                <w:sz w:val="28"/>
                <w:szCs w:val="28"/>
              </w:rPr>
              <w:t xml:space="preserve">What is your opinion about the compatibility of the GUI oracle used at the </w:t>
            </w:r>
            <w:r w:rsidR="00EA5908">
              <w:rPr>
                <w:sz w:val="28"/>
                <w:szCs w:val="28"/>
              </w:rPr>
              <w:t>exit</w:t>
            </w:r>
            <w:r w:rsidR="00EA5908">
              <w:rPr>
                <w:sz w:val="28"/>
                <w:szCs w:val="28"/>
              </w:rPr>
              <w:t xml:space="preserve"> point with the target of the test case?</w:t>
            </w:r>
          </w:p>
          <w:p w:rsidR="00BA540E" w:rsidRPr="00E01F23" w:rsidRDefault="00BA540E" w:rsidP="00BA540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BA540E" w:rsidRPr="00E01F23" w:rsidRDefault="00BA540E" w:rsidP="00BA540E">
            <w:pPr>
              <w:rPr>
                <w:sz w:val="28"/>
                <w:szCs w:val="28"/>
              </w:rPr>
            </w:pPr>
          </w:p>
          <w:p w:rsidR="00BA540E" w:rsidRDefault="00BA540E" w:rsidP="00EA590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EA5908">
              <w:rPr>
                <w:sz w:val="28"/>
                <w:szCs w:val="28"/>
              </w:rPr>
              <w:t xml:space="preserve">with </w:t>
            </w:r>
            <w:r>
              <w:rPr>
                <w:sz w:val="28"/>
                <w:szCs w:val="28"/>
              </w:rPr>
              <w:t>this G</w:t>
            </w:r>
            <w:bookmarkStart w:id="0" w:name="_GoBack"/>
            <w:bookmarkEnd w:id="0"/>
            <w:r>
              <w:rPr>
                <w:sz w:val="28"/>
                <w:szCs w:val="28"/>
              </w:rPr>
              <w:t>UI oracle, please mention it: ……………………………………………………………………………………………</w:t>
            </w:r>
          </w:p>
        </w:tc>
      </w:tr>
      <w:tr w:rsidR="00BA540E" w:rsidTr="00064163">
        <w:trPr>
          <w:trHeight w:val="494"/>
        </w:trPr>
        <w:tc>
          <w:tcPr>
            <w:tcW w:w="2486" w:type="pct"/>
            <w:shd w:val="clear" w:color="auto" w:fill="BFBFBF" w:themeFill="background1" w:themeFillShade="BF"/>
          </w:tcPr>
          <w:p w:rsidR="00BA540E" w:rsidRPr="00E321E1" w:rsidRDefault="00BA540E" w:rsidP="00BA540E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14" w:type="pct"/>
            <w:shd w:val="clear" w:color="auto" w:fill="BFBFBF" w:themeFill="background1" w:themeFillShade="BF"/>
          </w:tcPr>
          <w:p w:rsidR="00BA540E" w:rsidRPr="00E321E1" w:rsidRDefault="00BA540E" w:rsidP="00BA540E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BA540E" w:rsidTr="00064163">
        <w:tc>
          <w:tcPr>
            <w:tcW w:w="2486" w:type="pct"/>
            <w:vAlign w:val="center"/>
          </w:tcPr>
          <w:p w:rsidR="00BA540E" w:rsidRDefault="00BA540E" w:rsidP="00BA540E">
            <w:pPr>
              <w:jc w:val="center"/>
              <w:rPr>
                <w:noProof/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 wp14:anchorId="4D7F185E" wp14:editId="1FD69B1A">
                  <wp:extent cx="2564296" cy="4691035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C6-EntryPoint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3745" cy="4708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pct"/>
            <w:vAlign w:val="center"/>
          </w:tcPr>
          <w:p w:rsidR="00BA540E" w:rsidRDefault="005C2FFB" w:rsidP="00BA540E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2660821" cy="4691044"/>
                  <wp:effectExtent l="0" t="0" r="635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C9-ExitPoint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6250" cy="471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06416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324B" w:rsidRDefault="000E324B" w:rsidP="00E01F23">
      <w:pPr>
        <w:spacing w:after="0" w:line="240" w:lineRule="auto"/>
      </w:pPr>
      <w:r>
        <w:separator/>
      </w:r>
    </w:p>
  </w:endnote>
  <w:endnote w:type="continuationSeparator" w:id="0">
    <w:p w:rsidR="000E324B" w:rsidRDefault="000E324B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492" w:rsidRDefault="00BD449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492" w:rsidRDefault="00BD449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492" w:rsidRDefault="00BD449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324B" w:rsidRDefault="000E324B" w:rsidP="00E01F23">
      <w:pPr>
        <w:spacing w:after="0" w:line="240" w:lineRule="auto"/>
      </w:pPr>
      <w:r>
        <w:separator/>
      </w:r>
    </w:p>
  </w:footnote>
  <w:footnote w:type="continuationSeparator" w:id="0">
    <w:p w:rsidR="000E324B" w:rsidRDefault="000E324B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492" w:rsidRDefault="00BD449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2F183C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9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ppName:</w:t>
          </w:r>
        </w:p>
      </w:tc>
      <w:tc>
        <w:tcPr>
          <w:tcW w:w="1826" w:type="pct"/>
        </w:tcPr>
        <w:p w:rsidR="00E01F23" w:rsidRPr="00E01F23" w:rsidRDefault="00064163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ContactManager</w:t>
          </w:r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ctiviyName:</w:t>
          </w:r>
        </w:p>
      </w:tc>
      <w:tc>
        <w:tcPr>
          <w:tcW w:w="1563" w:type="pct"/>
        </w:tcPr>
        <w:p w:rsidR="00E01F23" w:rsidRPr="00E01F23" w:rsidRDefault="00DA5484" w:rsidP="00BD4492">
          <w:pPr>
            <w:spacing w:line="264" w:lineRule="auto"/>
            <w:ind w:right="-3578"/>
            <w:rPr>
              <w:b/>
              <w:bCs/>
              <w:color w:val="5B9BD5" w:themeColor="accent1"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settings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>
            <w:rPr>
              <w:sz w:val="28"/>
              <w:szCs w:val="28"/>
            </w:rPr>
            <w:t>EventName:</w:t>
          </w:r>
        </w:p>
      </w:tc>
      <w:tc>
        <w:tcPr>
          <w:tcW w:w="1826" w:type="pct"/>
        </w:tcPr>
        <w:p w:rsidR="00E01F23" w:rsidRPr="00DA5484" w:rsidRDefault="00DA5484" w:rsidP="00DA5484">
          <w:pPr>
            <w:spacing w:line="264" w:lineRule="auto"/>
            <w:ind w:right="-3578"/>
            <w:rPr>
              <w:color w:val="080808"/>
              <w:sz w:val="20"/>
              <w:szCs w:val="20"/>
            </w:rPr>
          </w:pPr>
          <w:r w:rsidRPr="00DA5484">
            <w:rPr>
              <w:b/>
              <w:bCs/>
              <w:sz w:val="28"/>
              <w:szCs w:val="28"/>
            </w:rPr>
            <w:t>OpenSettingsCategoryActivity</w:t>
          </w:r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492" w:rsidRDefault="00BD449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kPjWgBiz7+2LQAAAA=="/>
  </w:docVars>
  <w:rsids>
    <w:rsidRoot w:val="00E01F23"/>
    <w:rsid w:val="00042F42"/>
    <w:rsid w:val="00064163"/>
    <w:rsid w:val="000E324B"/>
    <w:rsid w:val="001534E3"/>
    <w:rsid w:val="00186A2D"/>
    <w:rsid w:val="002B2005"/>
    <w:rsid w:val="002E7179"/>
    <w:rsid w:val="002F183C"/>
    <w:rsid w:val="003557AB"/>
    <w:rsid w:val="003B2CDA"/>
    <w:rsid w:val="00460FD3"/>
    <w:rsid w:val="00480A75"/>
    <w:rsid w:val="00487429"/>
    <w:rsid w:val="00494FDD"/>
    <w:rsid w:val="004B7D20"/>
    <w:rsid w:val="004F7CEC"/>
    <w:rsid w:val="00540F40"/>
    <w:rsid w:val="005676AD"/>
    <w:rsid w:val="00580416"/>
    <w:rsid w:val="005A3D52"/>
    <w:rsid w:val="005B6302"/>
    <w:rsid w:val="005C2FFB"/>
    <w:rsid w:val="006778AB"/>
    <w:rsid w:val="00686C06"/>
    <w:rsid w:val="006B3A87"/>
    <w:rsid w:val="006F5625"/>
    <w:rsid w:val="007D196C"/>
    <w:rsid w:val="00802CB0"/>
    <w:rsid w:val="00835F35"/>
    <w:rsid w:val="00840FE0"/>
    <w:rsid w:val="00864857"/>
    <w:rsid w:val="008665EF"/>
    <w:rsid w:val="008F1DC5"/>
    <w:rsid w:val="009E381C"/>
    <w:rsid w:val="00AB4A03"/>
    <w:rsid w:val="00BA540E"/>
    <w:rsid w:val="00BB6FFC"/>
    <w:rsid w:val="00BD0A1D"/>
    <w:rsid w:val="00BD4492"/>
    <w:rsid w:val="00C336B2"/>
    <w:rsid w:val="00C722E8"/>
    <w:rsid w:val="00CB5343"/>
    <w:rsid w:val="00D209A8"/>
    <w:rsid w:val="00DA5484"/>
    <w:rsid w:val="00DB0CBF"/>
    <w:rsid w:val="00DF213F"/>
    <w:rsid w:val="00E01F23"/>
    <w:rsid w:val="00E305FD"/>
    <w:rsid w:val="00E31467"/>
    <w:rsid w:val="00E321E1"/>
    <w:rsid w:val="00E77068"/>
    <w:rsid w:val="00EA1CAD"/>
    <w:rsid w:val="00EA5908"/>
    <w:rsid w:val="00FB6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41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960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7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4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6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21</cp:revision>
  <dcterms:created xsi:type="dcterms:W3CDTF">2023-10-23T09:21:00Z</dcterms:created>
  <dcterms:modified xsi:type="dcterms:W3CDTF">2023-12-24T10:10:00Z</dcterms:modified>
</cp:coreProperties>
</file>